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78304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Java?</w:t>
      </w:r>
    </w:p>
    <w:p w14:paraId="323A0F3D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does it mean to be a “pass-by-value” language? How is this different from passing by reference?</w:t>
      </w:r>
    </w:p>
    <w:p w14:paraId="78676861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the difference between the JRE, JDK, and JVM?</w:t>
      </w:r>
    </w:p>
    <w:p w14:paraId="321C4D8C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happens during the compilation process?</w:t>
      </w:r>
    </w:p>
    <w:p w14:paraId="02D7B487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are the benefits of using Java?</w:t>
      </w:r>
    </w:p>
    <w:p w14:paraId="28354928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a constructor?</w:t>
      </w:r>
    </w:p>
    <w:p w14:paraId="1F443A29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the first line of a constructor?</w:t>
      </w:r>
    </w:p>
    <w:p w14:paraId="1777EAF9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are the primitive data types?</w:t>
      </w:r>
    </w:p>
    <w:p w14:paraId="6E7E0F25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 xml:space="preserve">What is a no </w:t>
      </w:r>
      <w:proofErr w:type="spellStart"/>
      <w:r>
        <w:t>args</w:t>
      </w:r>
      <w:proofErr w:type="spellEnd"/>
      <w:r>
        <w:t xml:space="preserve"> constructor?</w:t>
      </w:r>
    </w:p>
    <w:p w14:paraId="75180396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the default constructor?</w:t>
      </w:r>
    </w:p>
    <w:p w14:paraId="354E8927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Under what circumstances does a class have a default constructor?</w:t>
      </w:r>
    </w:p>
    <w:p w14:paraId="20F07A28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are the scopes of a variable in java?</w:t>
      </w:r>
    </w:p>
    <w:p w14:paraId="448B13F7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 xml:space="preserve">What are the different access modifiers? What does each one </w:t>
      </w:r>
      <w:proofErr w:type="gramStart"/>
      <w:r>
        <w:t>do</w:t>
      </w:r>
      <w:proofErr w:type="gramEnd"/>
      <w:r>
        <w:t>?</w:t>
      </w:r>
    </w:p>
    <w:p w14:paraId="2689D6DB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are the different control statements, and how are they different?</w:t>
      </w:r>
    </w:p>
    <w:p w14:paraId="11044729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How do you create an Array in java?</w:t>
      </w:r>
    </w:p>
    <w:p w14:paraId="6C2A9AD3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 xml:space="preserve">What is </w:t>
      </w:r>
      <w:proofErr w:type="spellStart"/>
      <w:r>
        <w:t>varargs</w:t>
      </w:r>
      <w:proofErr w:type="spellEnd"/>
      <w:r>
        <w:t>?</w:t>
      </w:r>
    </w:p>
    <w:p w14:paraId="398293ED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the first line of a java application?</w:t>
      </w:r>
    </w:p>
    <w:p w14:paraId="6171CDED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are packages and imports?</w:t>
      </w:r>
    </w:p>
    <w:p w14:paraId="65F5ED57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a static import?</w:t>
      </w:r>
    </w:p>
    <w:p w14:paraId="269F0031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does the static modifier do?</w:t>
      </w:r>
    </w:p>
    <w:p w14:paraId="3CD72C9F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are Strings?</w:t>
      </w:r>
    </w:p>
    <w:p w14:paraId="25D79AEB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are some string methods?</w:t>
      </w:r>
    </w:p>
    <w:p w14:paraId="5B5EE3F7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 xml:space="preserve">What is the difference between String, StringBuilder, and </w:t>
      </w:r>
      <w:proofErr w:type="spellStart"/>
      <w:r>
        <w:t>StringBuffer</w:t>
      </w:r>
      <w:proofErr w:type="spellEnd"/>
      <w:r>
        <w:t>?</w:t>
      </w:r>
    </w:p>
    <w:p w14:paraId="625C5637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the string pool?</w:t>
      </w:r>
    </w:p>
    <w:p w14:paraId="0B6473DF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the difference between the stack and the heap?</w:t>
      </w:r>
    </w:p>
    <w:p w14:paraId="27BDD71A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goes on the stack?</w:t>
      </w:r>
    </w:p>
    <w:p w14:paraId="38F1D6EA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goes on the heap?</w:t>
      </w:r>
    </w:p>
    <w:p w14:paraId="30CE9A03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an exception?</w:t>
      </w:r>
    </w:p>
    <w:p w14:paraId="00F7381D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the difference between an exception and an error?</w:t>
      </w:r>
    </w:p>
    <w:p w14:paraId="27306DE7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are the different ways in which we can handle an exception?</w:t>
      </w:r>
    </w:p>
    <w:p w14:paraId="07F507B2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are the differences between a checked exception and an unchecked exception?</w:t>
      </w:r>
    </w:p>
    <w:p w14:paraId="5E34EF4C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How many catch blocks can be used in a try catch? (</w:t>
      </w:r>
      <w:proofErr w:type="gramStart"/>
      <w:r>
        <w:t>min</w:t>
      </w:r>
      <w:proofErr w:type="gramEnd"/>
      <w:r>
        <w:t xml:space="preserve"> and max)?</w:t>
      </w:r>
    </w:p>
    <w:p w14:paraId="2FCD1E93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does finally do?</w:t>
      </w:r>
    </w:p>
    <w:p w14:paraId="6B1AB508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Can finally be skipped? How?</w:t>
      </w:r>
    </w:p>
    <w:p w14:paraId="7A9FE69E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How do I create a custom exception?</w:t>
      </w:r>
    </w:p>
    <w:p w14:paraId="635F3F32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 xml:space="preserve">What is autoboxing? </w:t>
      </w:r>
    </w:p>
    <w:p w14:paraId="58084E7C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auto-unboxing?</w:t>
      </w:r>
    </w:p>
    <w:p w14:paraId="51B7C569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a wrapper class?</w:t>
      </w:r>
    </w:p>
    <w:p w14:paraId="121D293C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are the different wrapper classes?</w:t>
      </w:r>
    </w:p>
    <w:p w14:paraId="03C39F58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garbage collection?</w:t>
      </w:r>
    </w:p>
    <w:p w14:paraId="02C49D75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How do I perform garbage collection?</w:t>
      </w:r>
    </w:p>
    <w:p w14:paraId="4BD9449B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the difference between final, finally, and finalize?</w:t>
      </w:r>
    </w:p>
    <w:p w14:paraId="6929C381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the Reflection API?</w:t>
      </w:r>
    </w:p>
    <w:p w14:paraId="023E0A80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a Lambda expression?</w:t>
      </w:r>
    </w:p>
    <w:p w14:paraId="212593CA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a functional interface?</w:t>
      </w:r>
    </w:p>
    <w:p w14:paraId="39A36435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 xml:space="preserve">What are the pillars of </w:t>
      </w:r>
      <w:proofErr w:type="gramStart"/>
      <w:r>
        <w:t>object oriented</w:t>
      </w:r>
      <w:proofErr w:type="gramEnd"/>
      <w:r>
        <w:t xml:space="preserve"> programming? Explain them.</w:t>
      </w:r>
    </w:p>
    <w:p w14:paraId="4C481C18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the difference between an abstract class and an interface?</w:t>
      </w:r>
    </w:p>
    <w:p w14:paraId="056AB291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How many interfaces can a class implement in Java?</w:t>
      </w:r>
    </w:p>
    <w:p w14:paraId="69512317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How many interfaces can an interface implement in Java?</w:t>
      </w:r>
    </w:p>
    <w:p w14:paraId="68BC0EF5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How many interfaces can interface extend in Java?</w:t>
      </w:r>
    </w:p>
    <w:p w14:paraId="1196B289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Can an abstract class implement an interface in Java?</w:t>
      </w:r>
    </w:p>
    <w:p w14:paraId="5D4BE9F7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How many classes can a class extend in Java?</w:t>
      </w:r>
    </w:p>
    <w:p w14:paraId="445B8B69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How many abstract classes can a class extend in Java?</w:t>
      </w:r>
    </w:p>
    <w:p w14:paraId="07001D74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are the different non-access modifiers? What do they do?</w:t>
      </w:r>
    </w:p>
    <w:p w14:paraId="2A76AA9B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 xml:space="preserve">What are the differences between </w:t>
      </w:r>
      <w:proofErr w:type="spellStart"/>
      <w:r>
        <w:t>FileinputStream</w:t>
      </w:r>
      <w:proofErr w:type="spellEnd"/>
      <w:r>
        <w:t xml:space="preserve">, </w:t>
      </w:r>
      <w:proofErr w:type="spellStart"/>
      <w:r>
        <w:t>FileReader</w:t>
      </w:r>
      <w:proofErr w:type="spellEnd"/>
      <w:r>
        <w:t xml:space="preserve">, and </w:t>
      </w:r>
      <w:proofErr w:type="spellStart"/>
      <w:r>
        <w:t>BufferedReader</w:t>
      </w:r>
      <w:proofErr w:type="spellEnd"/>
      <w:r>
        <w:t xml:space="preserve"> (as well as their counterparts)?</w:t>
      </w:r>
    </w:p>
    <w:p w14:paraId="257BD061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the Scanner class?</w:t>
      </w:r>
    </w:p>
    <w:p w14:paraId="19F5EB70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are some Scanner methods?</w:t>
      </w:r>
    </w:p>
    <w:p w14:paraId="0A55E522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serialization and deserialization?</w:t>
      </w:r>
    </w:p>
    <w:p w14:paraId="1C43FABB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How do I serialize an object?</w:t>
      </w:r>
    </w:p>
    <w:p w14:paraId="76F6A64E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a marker interface? What is an example of a marker interface?</w:t>
      </w:r>
    </w:p>
    <w:p w14:paraId="6F56FE63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 xml:space="preserve">How do I prevent some data from getting serialized? </w:t>
      </w:r>
    </w:p>
    <w:p w14:paraId="776A0623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the difference between Collection and Collections?</w:t>
      </w:r>
    </w:p>
    <w:p w14:paraId="397A5564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 xml:space="preserve">What are some of the </w:t>
      </w:r>
      <w:proofErr w:type="spellStart"/>
      <w:r>
        <w:t>subinterfaces</w:t>
      </w:r>
      <w:proofErr w:type="spellEnd"/>
      <w:r>
        <w:t xml:space="preserve"> of the Collection interface?</w:t>
      </w:r>
    </w:p>
    <w:p w14:paraId="252AADBA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 xml:space="preserve">What </w:t>
      </w:r>
      <w:proofErr w:type="gramStart"/>
      <w:r>
        <w:t>are</w:t>
      </w:r>
      <w:proofErr w:type="gramEnd"/>
      <w:r>
        <w:t xml:space="preserve"> the various input/delete/get methods for List, Set, and Queue?</w:t>
      </w:r>
    </w:p>
    <w:p w14:paraId="71578E96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How are the List, Set, and Queue interfaces different from each other?</w:t>
      </w:r>
    </w:p>
    <w:p w14:paraId="4705FE69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 xml:space="preserve">What is an iterator? </w:t>
      </w:r>
    </w:p>
    <w:p w14:paraId="4BFDEDF7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 xml:space="preserve">How is an iterator different from a </w:t>
      </w:r>
      <w:proofErr w:type="spellStart"/>
      <w:r>
        <w:t>ListIterator</w:t>
      </w:r>
      <w:proofErr w:type="spellEnd"/>
      <w:r>
        <w:t>?</w:t>
      </w:r>
    </w:p>
    <w:p w14:paraId="679F052E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are generics? Why use them?</w:t>
      </w:r>
    </w:p>
    <w:p w14:paraId="5A96977E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Do generics support primitive data types?</w:t>
      </w:r>
    </w:p>
    <w:p w14:paraId="5E3E982F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the difference between comparator and comparable?</w:t>
      </w:r>
    </w:p>
    <w:p w14:paraId="226133FE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the purpose of the Object class?</w:t>
      </w:r>
    </w:p>
    <w:p w14:paraId="061466DA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are some methods that are inherited from the Object class?</w:t>
      </w:r>
    </w:p>
    <w:p w14:paraId="57BA68EC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 xml:space="preserve">What is the difference </w:t>
      </w:r>
      <w:proofErr w:type="gramStart"/>
      <w:r>
        <w:t>between  =</w:t>
      </w:r>
      <w:proofErr w:type="gramEnd"/>
      <w:r>
        <w:t>= and .equals?</w:t>
      </w:r>
    </w:p>
    <w:p w14:paraId="25581AA0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 xml:space="preserve">What is the purpose of </w:t>
      </w:r>
      <w:proofErr w:type="spellStart"/>
      <w:r>
        <w:t>hashcode</w:t>
      </w:r>
      <w:proofErr w:type="spellEnd"/>
      <w:r>
        <w:t>?</w:t>
      </w:r>
    </w:p>
    <w:p w14:paraId="40022D63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the Map interface’s relationship to the Collection interface?</w:t>
      </w:r>
    </w:p>
    <w:p w14:paraId="2E9410D3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 xml:space="preserve">Explain the difference between </w:t>
      </w:r>
      <w:proofErr w:type="spellStart"/>
      <w:r>
        <w:t>Hashmap</w:t>
      </w:r>
      <w:proofErr w:type="spellEnd"/>
      <w:r>
        <w:t xml:space="preserve"> and </w:t>
      </w:r>
      <w:proofErr w:type="spellStart"/>
      <w:r>
        <w:t>Hashtable</w:t>
      </w:r>
      <w:proofErr w:type="spellEnd"/>
      <w:r>
        <w:t>.</w:t>
      </w:r>
    </w:p>
    <w:p w14:paraId="01562AAD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How do I iterate through a HashMap?</w:t>
      </w:r>
    </w:p>
    <w:p w14:paraId="61AFCEEA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multithreading? Why do we use it?</w:t>
      </w:r>
    </w:p>
    <w:p w14:paraId="30A1DD52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are the different ways to create a thread? What is different about them?</w:t>
      </w:r>
    </w:p>
    <w:p w14:paraId="4CB470D3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y would I choose one method of creating a thread over another?</w:t>
      </w:r>
    </w:p>
    <w:p w14:paraId="415926EB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are the JVM recognized states of a thread?</w:t>
      </w:r>
    </w:p>
    <w:p w14:paraId="1436DE2A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are various methods that threads have?</w:t>
      </w:r>
    </w:p>
    <w:p w14:paraId="17F5AE1A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synchronization?</w:t>
      </w:r>
    </w:p>
    <w:p w14:paraId="4724E1CE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are the risks of synchronization?</w:t>
      </w:r>
    </w:p>
    <w:p w14:paraId="6CF764D0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 xml:space="preserve">What is deadlock, </w:t>
      </w:r>
      <w:proofErr w:type="spellStart"/>
      <w:r>
        <w:t>livelock</w:t>
      </w:r>
      <w:proofErr w:type="spellEnd"/>
      <w:r>
        <w:t>, and thread starvation?</w:t>
      </w:r>
    </w:p>
    <w:p w14:paraId="69E37C9E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the producer and consumer problem?</w:t>
      </w:r>
    </w:p>
    <w:p w14:paraId="57309961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JUnit?</w:t>
      </w:r>
    </w:p>
    <w:p w14:paraId="7E791239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are the annotations of JUnit?</w:t>
      </w:r>
    </w:p>
    <w:p w14:paraId="05BD1BCE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are the different assert methods of JUnit?</w:t>
      </w:r>
    </w:p>
    <w:p w14:paraId="42E0747E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How do I create a test case and test suite in JUnit?</w:t>
      </w:r>
    </w:p>
    <w:p w14:paraId="37E1EAA1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Maven?</w:t>
      </w:r>
    </w:p>
    <w:p w14:paraId="70F2E8B2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the Maven lifecycle?</w:t>
      </w:r>
    </w:p>
    <w:p w14:paraId="31D5D612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the purpose of the pom.xml?</w:t>
      </w:r>
    </w:p>
    <w:p w14:paraId="73824F78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the purpose of using Maven?</w:t>
      </w:r>
    </w:p>
    <w:p w14:paraId="692FB41D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the difference between a Singleton and Factory?</w:t>
      </w:r>
    </w:p>
    <w:p w14:paraId="661DB0BF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the difference between a Java Bean and a POJO?</w:t>
      </w:r>
    </w:p>
    <w:p w14:paraId="1C128507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the difference between implicit and explicit casting?</w:t>
      </w:r>
    </w:p>
    <w:p w14:paraId="0D8617C4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 xml:space="preserve">When can </w:t>
      </w:r>
      <w:proofErr w:type="gramStart"/>
      <w:r>
        <w:t>you</w:t>
      </w:r>
      <w:proofErr w:type="gramEnd"/>
      <w:r>
        <w:t xml:space="preserve"> upcast a variable? Downcast a variable?</w:t>
      </w:r>
    </w:p>
    <w:p w14:paraId="6C4A72D9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Git?</w:t>
      </w:r>
    </w:p>
    <w:p w14:paraId="7F24D4F5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are some of the benefits of using Git?</w:t>
      </w:r>
    </w:p>
    <w:p w14:paraId="430AAB06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is version control?</w:t>
      </w:r>
    </w:p>
    <w:p w14:paraId="0B4FCDF0" w14:textId="77777777" w:rsidR="00B12EC1" w:rsidRDefault="00B12EC1" w:rsidP="00235D66">
      <w:pPr>
        <w:pStyle w:val="ListParagraph"/>
        <w:numPr>
          <w:ilvl w:val="1"/>
          <w:numId w:val="2"/>
        </w:numPr>
      </w:pPr>
      <w:r>
        <w:t>What are some basic Git commands?</w:t>
      </w:r>
    </w:p>
    <w:p w14:paraId="5A738956" w14:textId="0F9C31FA" w:rsidR="001306E5" w:rsidRPr="00B12EC1" w:rsidRDefault="00B12EC1" w:rsidP="00235D66">
      <w:pPr>
        <w:pStyle w:val="ListParagraph"/>
        <w:numPr>
          <w:ilvl w:val="1"/>
          <w:numId w:val="2"/>
        </w:numPr>
      </w:pPr>
      <w:r>
        <w:t xml:space="preserve">What is the difference between git </w:t>
      </w:r>
      <w:proofErr w:type="spellStart"/>
      <w:r>
        <w:t>init</w:t>
      </w:r>
      <w:proofErr w:type="spellEnd"/>
      <w:r>
        <w:t xml:space="preserve"> and git clone?</w:t>
      </w:r>
    </w:p>
    <w:sectPr w:rsidR="001306E5" w:rsidRPr="00B12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C743C8"/>
    <w:multiLevelType w:val="hybridMultilevel"/>
    <w:tmpl w:val="13FCF5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DC5240"/>
    <w:multiLevelType w:val="hybridMultilevel"/>
    <w:tmpl w:val="A61C133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9429903">
    <w:abstractNumId w:val="0"/>
  </w:num>
  <w:num w:numId="2" w16cid:durableId="6556476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sjQzMTI2N7cwMDRS0lEKTi0uzszPAykwrAUAh6YPaiwAAAA="/>
  </w:docVars>
  <w:rsids>
    <w:rsidRoot w:val="00B12EC1"/>
    <w:rsid w:val="001306E5"/>
    <w:rsid w:val="00235D66"/>
    <w:rsid w:val="004E2A8E"/>
    <w:rsid w:val="00800D60"/>
    <w:rsid w:val="0098154B"/>
    <w:rsid w:val="00B12EC1"/>
    <w:rsid w:val="00B1581C"/>
    <w:rsid w:val="00DF1DF6"/>
    <w:rsid w:val="00F8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F9E9CD"/>
  <w15:chartTrackingRefBased/>
  <w15:docId w15:val="{525CE1F9-CCB0-4381-AFBD-60C84340B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581C"/>
    <w:pPr>
      <w:spacing w:after="0" w:line="480" w:lineRule="auto"/>
      <w:ind w:firstLine="7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E2A8E"/>
    <w:pPr>
      <w:keepNext/>
      <w:keepLines/>
      <w:ind w:firstLine="0"/>
      <w:jc w:val="center"/>
      <w:outlineLvl w:val="0"/>
    </w:pPr>
    <w:rPr>
      <w:rFonts w:eastAsiaTheme="majorEastAsia" w:cstheme="majorBidi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87BD7"/>
    <w:pPr>
      <w:keepNext/>
      <w:keepLines/>
      <w:ind w:firstLine="0"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0D60"/>
    <w:pPr>
      <w:keepNext/>
      <w:keepLines/>
      <w:ind w:firstLine="0"/>
      <w:jc w:val="center"/>
      <w:outlineLvl w:val="2"/>
    </w:pPr>
    <w:rPr>
      <w:rFonts w:eastAsiaTheme="majorEastAsia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00D60"/>
    <w:rPr>
      <w:rFonts w:ascii="Times New Roman" w:eastAsiaTheme="majorEastAsia" w:hAnsi="Times New Roman" w:cstheme="majorBid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E2A8E"/>
    <w:rPr>
      <w:rFonts w:ascii="Times New Roman" w:eastAsiaTheme="majorEastAsia" w:hAnsi="Times New Roman" w:cstheme="majorBidi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87BD7"/>
    <w:rPr>
      <w:rFonts w:ascii="Times New Roman" w:eastAsiaTheme="majorEastAsia" w:hAnsi="Times New Roman" w:cstheme="majorBidi"/>
      <w:sz w:val="24"/>
      <w:szCs w:val="26"/>
    </w:rPr>
  </w:style>
  <w:style w:type="paragraph" w:styleId="ListParagraph">
    <w:name w:val="List Paragraph"/>
    <w:basedOn w:val="Normal"/>
    <w:uiPriority w:val="34"/>
    <w:qFormat/>
    <w:rsid w:val="00235D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84</Words>
  <Characters>3902</Characters>
  <Application>Microsoft Office Word</Application>
  <DocSecurity>0</DocSecurity>
  <Lines>32</Lines>
  <Paragraphs>9</Paragraphs>
  <ScaleCrop>false</ScaleCrop>
  <Company/>
  <LinksUpToDate>false</LinksUpToDate>
  <CharactersWithSpaces>4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 Thomas</dc:creator>
  <cp:keywords/>
  <dc:description/>
  <cp:lastModifiedBy>Kate Thomas</cp:lastModifiedBy>
  <cp:revision>2</cp:revision>
  <dcterms:created xsi:type="dcterms:W3CDTF">2022-04-06T14:40:00Z</dcterms:created>
  <dcterms:modified xsi:type="dcterms:W3CDTF">2022-04-06T14:42:00Z</dcterms:modified>
</cp:coreProperties>
</file>